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9B90E65" w14:textId="5784D105" w:rsidR="00D564DF" w:rsidRPr="00150401" w:rsidRDefault="00D564DF" w:rsidP="00D564DF">
      <w:pPr>
        <w:tabs>
          <w:tab w:val="left" w:pos="470"/>
        </w:tabs>
        <w:spacing w:line="272" w:lineRule="auto"/>
        <w:jc w:val="right"/>
        <w:rPr>
          <w:rFonts w:eastAsia="Times New Roman"/>
          <w:sz w:val="24"/>
          <w:szCs w:val="24"/>
        </w:rPr>
      </w:pPr>
      <w:bookmarkStart w:id="0" w:name="_GoBack"/>
      <w:bookmarkEnd w:id="0"/>
      <w:r w:rsidRPr="00150401">
        <w:rPr>
          <w:rFonts w:eastAsia="Times New Roman"/>
          <w:sz w:val="24"/>
          <w:szCs w:val="24"/>
        </w:rPr>
        <w:t xml:space="preserve">Załącznik </w:t>
      </w:r>
      <w:r w:rsidR="00467610">
        <w:rPr>
          <w:rFonts w:eastAsia="Times New Roman"/>
          <w:sz w:val="24"/>
          <w:szCs w:val="24"/>
        </w:rPr>
        <w:t>nr 6a do ZR nr</w:t>
      </w:r>
      <w:r w:rsidR="00467610" w:rsidRPr="00467610">
        <w:rPr>
          <w:rFonts w:eastAsia="Times New Roman"/>
          <w:sz w:val="24"/>
          <w:szCs w:val="24"/>
        </w:rPr>
        <w:t xml:space="preserve"> 164/2020 z dnia 30 września 2020 r.</w:t>
      </w:r>
    </w:p>
    <w:p w14:paraId="72A4C1DE" w14:textId="77777777" w:rsidR="00D564DF" w:rsidRPr="00D564DF" w:rsidRDefault="00D564DF" w:rsidP="00CE0AA1">
      <w:pPr>
        <w:tabs>
          <w:tab w:val="left" w:pos="967"/>
        </w:tabs>
        <w:jc w:val="center"/>
        <w:rPr>
          <w:b/>
        </w:rPr>
      </w:pPr>
    </w:p>
    <w:p w14:paraId="7D1DC340" w14:textId="77777777" w:rsidR="00D564DF" w:rsidRPr="00D564DF" w:rsidRDefault="00D564DF" w:rsidP="00CE0AA1">
      <w:pPr>
        <w:tabs>
          <w:tab w:val="left" w:pos="967"/>
        </w:tabs>
        <w:jc w:val="center"/>
        <w:rPr>
          <w:b/>
        </w:rPr>
      </w:pPr>
    </w:p>
    <w:p w14:paraId="7E85504C" w14:textId="77777777" w:rsidR="00D564DF" w:rsidRPr="00D564DF" w:rsidRDefault="00D564DF" w:rsidP="00CE0AA1">
      <w:pPr>
        <w:tabs>
          <w:tab w:val="left" w:pos="967"/>
        </w:tabs>
        <w:jc w:val="center"/>
        <w:rPr>
          <w:b/>
        </w:rPr>
      </w:pPr>
    </w:p>
    <w:p w14:paraId="02425DA9" w14:textId="77777777" w:rsidR="00D564DF" w:rsidRPr="005F6FE0" w:rsidRDefault="00D564DF" w:rsidP="00CE0AA1">
      <w:pPr>
        <w:tabs>
          <w:tab w:val="left" w:pos="967"/>
        </w:tabs>
        <w:jc w:val="center"/>
        <w:rPr>
          <w:b/>
          <w:sz w:val="24"/>
          <w:szCs w:val="24"/>
        </w:rPr>
      </w:pPr>
    </w:p>
    <w:p w14:paraId="45F100D0" w14:textId="77777777" w:rsidR="00D564DF" w:rsidRPr="005F6FE0" w:rsidRDefault="00D564DF" w:rsidP="00CE0AA1">
      <w:pPr>
        <w:tabs>
          <w:tab w:val="left" w:pos="967"/>
        </w:tabs>
        <w:jc w:val="center"/>
        <w:rPr>
          <w:b/>
          <w:sz w:val="24"/>
          <w:szCs w:val="24"/>
        </w:rPr>
      </w:pPr>
    </w:p>
    <w:p w14:paraId="4D040F01" w14:textId="470FD87D" w:rsidR="00CE0AA1" w:rsidRPr="005F6FE0" w:rsidRDefault="00CE0AA1" w:rsidP="00CE0AA1">
      <w:pPr>
        <w:tabs>
          <w:tab w:val="left" w:pos="967"/>
        </w:tabs>
        <w:jc w:val="center"/>
        <w:rPr>
          <w:b/>
          <w:sz w:val="24"/>
          <w:szCs w:val="24"/>
          <w:lang w:val="en-GB"/>
        </w:rPr>
      </w:pPr>
      <w:r w:rsidRPr="005F6FE0">
        <w:rPr>
          <w:b/>
          <w:sz w:val="24"/>
          <w:szCs w:val="24"/>
          <w:lang w:val="en-GB"/>
        </w:rPr>
        <w:t>DECLARATION</w:t>
      </w:r>
    </w:p>
    <w:p w14:paraId="2FC070A8" w14:textId="549BA38D" w:rsidR="00CE0AA1" w:rsidRPr="005F6FE0" w:rsidRDefault="00CE0AA1" w:rsidP="005F6FE0">
      <w:pPr>
        <w:tabs>
          <w:tab w:val="left" w:pos="967"/>
        </w:tabs>
        <w:jc w:val="both"/>
        <w:rPr>
          <w:sz w:val="24"/>
          <w:szCs w:val="24"/>
          <w:lang w:val="en-GB"/>
        </w:rPr>
      </w:pPr>
      <w:r w:rsidRPr="005F6FE0">
        <w:rPr>
          <w:sz w:val="24"/>
          <w:szCs w:val="24"/>
          <w:lang w:val="en-GB"/>
        </w:rPr>
        <w:t>Regarding the foreign trip to</w:t>
      </w:r>
      <w:r w:rsidR="005F6FE0">
        <w:rPr>
          <w:sz w:val="24"/>
          <w:szCs w:val="24"/>
          <w:lang w:val="en-GB"/>
        </w:rPr>
        <w:t xml:space="preserve"> ………………………………………………………………..</w:t>
      </w:r>
      <w:r w:rsidRPr="005F6FE0">
        <w:rPr>
          <w:sz w:val="24"/>
          <w:szCs w:val="24"/>
          <w:lang w:val="en-GB"/>
        </w:rPr>
        <w:t xml:space="preserve"> …………………………………………………………………………</w:t>
      </w:r>
    </w:p>
    <w:p w14:paraId="04AEA7F7" w14:textId="2D4EFB7B" w:rsidR="00CE0AA1" w:rsidRPr="005F6FE0" w:rsidRDefault="00CE0AA1" w:rsidP="005F6FE0">
      <w:pPr>
        <w:tabs>
          <w:tab w:val="left" w:pos="967"/>
        </w:tabs>
        <w:jc w:val="both"/>
        <w:rPr>
          <w:sz w:val="24"/>
          <w:szCs w:val="24"/>
          <w:lang w:val="en-GB"/>
        </w:rPr>
      </w:pPr>
      <w:r w:rsidRPr="005F6FE0">
        <w:rPr>
          <w:sz w:val="24"/>
          <w:szCs w:val="24"/>
          <w:lang w:val="en-GB"/>
        </w:rPr>
        <w:tab/>
      </w:r>
      <w:r w:rsidRPr="005F6FE0">
        <w:rPr>
          <w:sz w:val="24"/>
          <w:szCs w:val="24"/>
          <w:lang w:val="en-GB"/>
        </w:rPr>
        <w:tab/>
      </w:r>
      <w:r w:rsidRPr="005F6FE0">
        <w:rPr>
          <w:sz w:val="24"/>
          <w:szCs w:val="24"/>
          <w:lang w:val="en-GB"/>
        </w:rPr>
        <w:tab/>
      </w:r>
      <w:r w:rsidRPr="005F6FE0">
        <w:rPr>
          <w:sz w:val="24"/>
          <w:szCs w:val="24"/>
          <w:lang w:val="en-GB"/>
        </w:rPr>
        <w:tab/>
      </w:r>
      <w:r w:rsidRPr="005F6FE0">
        <w:rPr>
          <w:sz w:val="24"/>
          <w:szCs w:val="24"/>
          <w:lang w:val="en-GB"/>
        </w:rPr>
        <w:tab/>
        <w:t>(receiving institution, place, country)</w:t>
      </w:r>
    </w:p>
    <w:p w14:paraId="29F0B07B" w14:textId="77777777" w:rsidR="005F6FE0" w:rsidRDefault="005F6FE0" w:rsidP="005F6FE0">
      <w:pPr>
        <w:tabs>
          <w:tab w:val="left" w:pos="967"/>
        </w:tabs>
        <w:jc w:val="both"/>
        <w:rPr>
          <w:sz w:val="24"/>
          <w:szCs w:val="24"/>
          <w:lang w:val="en-GB"/>
        </w:rPr>
      </w:pPr>
    </w:p>
    <w:p w14:paraId="3B6E546C" w14:textId="4F812EE4" w:rsidR="00CE0AA1" w:rsidRPr="005F6FE0" w:rsidRDefault="00CE0AA1" w:rsidP="005F6FE0">
      <w:pPr>
        <w:tabs>
          <w:tab w:val="left" w:pos="967"/>
        </w:tabs>
        <w:jc w:val="both"/>
        <w:rPr>
          <w:sz w:val="24"/>
          <w:szCs w:val="24"/>
          <w:lang w:val="en-GB"/>
        </w:rPr>
      </w:pPr>
      <w:r w:rsidRPr="005F6FE0">
        <w:rPr>
          <w:sz w:val="24"/>
          <w:szCs w:val="24"/>
          <w:lang w:val="en-GB"/>
        </w:rPr>
        <w:t>in the period from …………………… to ……………………</w:t>
      </w:r>
    </w:p>
    <w:p w14:paraId="3D641F12" w14:textId="77777777" w:rsidR="00CE0AA1" w:rsidRPr="005F6FE0" w:rsidRDefault="00CE0AA1" w:rsidP="005F6FE0">
      <w:pPr>
        <w:tabs>
          <w:tab w:val="left" w:pos="967"/>
        </w:tabs>
        <w:jc w:val="both"/>
        <w:rPr>
          <w:sz w:val="24"/>
          <w:szCs w:val="24"/>
          <w:lang w:val="en-GB"/>
        </w:rPr>
      </w:pPr>
    </w:p>
    <w:p w14:paraId="12A974BA" w14:textId="4A125C1A" w:rsidR="00CE0AA1" w:rsidRPr="005F6FE0" w:rsidRDefault="00CE0AA1" w:rsidP="00783F66">
      <w:pPr>
        <w:tabs>
          <w:tab w:val="left" w:pos="967"/>
        </w:tabs>
        <w:spacing w:line="276" w:lineRule="auto"/>
        <w:jc w:val="both"/>
        <w:rPr>
          <w:sz w:val="24"/>
          <w:szCs w:val="24"/>
          <w:lang w:val="en-GB"/>
        </w:rPr>
      </w:pPr>
      <w:r w:rsidRPr="005F6FE0">
        <w:rPr>
          <w:sz w:val="24"/>
          <w:szCs w:val="24"/>
          <w:lang w:val="en-GB"/>
        </w:rPr>
        <w:t>I, the undersigned, declare that</w:t>
      </w:r>
    </w:p>
    <w:p w14:paraId="09EFAD9C" w14:textId="77777777" w:rsidR="00CE0AA1" w:rsidRPr="005F6FE0" w:rsidRDefault="00CE0AA1" w:rsidP="00783F66">
      <w:pPr>
        <w:tabs>
          <w:tab w:val="left" w:pos="967"/>
        </w:tabs>
        <w:spacing w:line="276" w:lineRule="auto"/>
        <w:jc w:val="both"/>
        <w:rPr>
          <w:sz w:val="24"/>
          <w:szCs w:val="24"/>
          <w:lang w:val="en-GB"/>
        </w:rPr>
      </w:pPr>
      <w:r w:rsidRPr="005F6FE0">
        <w:rPr>
          <w:sz w:val="24"/>
          <w:szCs w:val="24"/>
          <w:lang w:val="en-GB"/>
        </w:rPr>
        <w:t>1) I take part in the foreign trip on my own responsibility;</w:t>
      </w:r>
    </w:p>
    <w:p w14:paraId="4AE3E953" w14:textId="68F17B2B" w:rsidR="00CE0AA1" w:rsidRPr="005F6FE0" w:rsidRDefault="00CE0AA1" w:rsidP="00783F66">
      <w:pPr>
        <w:tabs>
          <w:tab w:val="left" w:pos="967"/>
        </w:tabs>
        <w:spacing w:line="276" w:lineRule="auto"/>
        <w:jc w:val="both"/>
        <w:rPr>
          <w:sz w:val="24"/>
          <w:szCs w:val="24"/>
          <w:lang w:val="en-GB"/>
        </w:rPr>
      </w:pPr>
      <w:r w:rsidRPr="005F6FE0">
        <w:rPr>
          <w:sz w:val="24"/>
          <w:szCs w:val="24"/>
          <w:lang w:val="en-GB"/>
        </w:rPr>
        <w:t xml:space="preserve">2) I am aware of the risks related to the foreign trip and declare that I will not make any claims against the </w:t>
      </w:r>
      <w:r w:rsidR="00CB59A6" w:rsidRPr="005F6FE0">
        <w:rPr>
          <w:sz w:val="24"/>
          <w:szCs w:val="24"/>
          <w:lang w:val="en-GB"/>
        </w:rPr>
        <w:t xml:space="preserve">Wrocław University of Economics and Business </w:t>
      </w:r>
      <w:r w:rsidRPr="005F6FE0">
        <w:rPr>
          <w:sz w:val="24"/>
          <w:szCs w:val="24"/>
          <w:lang w:val="en-GB"/>
        </w:rPr>
        <w:t>resulting from the deterioration of my health (e.g. due to the COVID-19) nor apply for any benefits from the University, in particular for the compensation payment;</w:t>
      </w:r>
    </w:p>
    <w:p w14:paraId="247B0313" w14:textId="77777777" w:rsidR="00CE0AA1" w:rsidRPr="005F6FE0" w:rsidRDefault="00CE0AA1" w:rsidP="00783F66">
      <w:pPr>
        <w:tabs>
          <w:tab w:val="left" w:pos="967"/>
        </w:tabs>
        <w:spacing w:line="276" w:lineRule="auto"/>
        <w:jc w:val="both"/>
        <w:rPr>
          <w:sz w:val="24"/>
          <w:szCs w:val="24"/>
          <w:lang w:val="en-GB"/>
        </w:rPr>
      </w:pPr>
      <w:r w:rsidRPr="005F6FE0">
        <w:rPr>
          <w:sz w:val="24"/>
          <w:szCs w:val="24"/>
          <w:lang w:val="en-GB"/>
        </w:rPr>
        <w:t>3) I am aware of the fact that the approval for the trip may be withdrawn if the pandemic situation in Poland or in the receiving country changes;</w:t>
      </w:r>
    </w:p>
    <w:p w14:paraId="1E31B54A" w14:textId="4FFA536A" w:rsidR="00CE0AA1" w:rsidRPr="005F6FE0" w:rsidRDefault="00CE0AA1" w:rsidP="00783F66">
      <w:pPr>
        <w:tabs>
          <w:tab w:val="left" w:pos="967"/>
        </w:tabs>
        <w:spacing w:line="276" w:lineRule="auto"/>
        <w:jc w:val="both"/>
        <w:rPr>
          <w:sz w:val="24"/>
          <w:szCs w:val="24"/>
          <w:lang w:val="en-GB"/>
        </w:rPr>
      </w:pPr>
      <w:r w:rsidRPr="005F6FE0">
        <w:rPr>
          <w:sz w:val="24"/>
          <w:szCs w:val="24"/>
          <w:lang w:val="en-GB"/>
        </w:rPr>
        <w:t xml:space="preserve">4) In the case of possible symptoms of COVID-19 such as fever, cough, shortness of breath, breathing problems and other symptoms related to the suspicion of COVID-19 infection, I undertake to immediately notify (by phone or e-mail) of this fact or fact of being in quarantine my superior (applies to the employees)/ </w:t>
      </w:r>
      <w:r w:rsidR="00003BEA">
        <w:rPr>
          <w:sz w:val="24"/>
          <w:szCs w:val="24"/>
          <w:lang w:val="en-GB"/>
        </w:rPr>
        <w:t>H</w:t>
      </w:r>
      <w:r w:rsidR="00003BEA" w:rsidRPr="00003BEA">
        <w:rPr>
          <w:sz w:val="24"/>
          <w:szCs w:val="24"/>
          <w:lang w:val="en-GB"/>
        </w:rPr>
        <w:t>ead of the</w:t>
      </w:r>
      <w:r w:rsidR="00003BEA" w:rsidRPr="00003BEA" w:rsidDel="00003BEA">
        <w:rPr>
          <w:sz w:val="24"/>
          <w:szCs w:val="24"/>
          <w:lang w:val="en-GB"/>
        </w:rPr>
        <w:t xml:space="preserve"> </w:t>
      </w:r>
      <w:r w:rsidRPr="005F6FE0">
        <w:rPr>
          <w:sz w:val="24"/>
          <w:szCs w:val="24"/>
          <w:lang w:val="en-GB"/>
        </w:rPr>
        <w:t xml:space="preserve">Dean’s Office (applies to the students)/ </w:t>
      </w:r>
      <w:r w:rsidR="00003BEA">
        <w:rPr>
          <w:sz w:val="24"/>
          <w:szCs w:val="24"/>
          <w:lang w:val="en-GB"/>
        </w:rPr>
        <w:t>Dean</w:t>
      </w:r>
      <w:r w:rsidR="00003BEA" w:rsidRPr="005F6FE0">
        <w:rPr>
          <w:sz w:val="24"/>
          <w:szCs w:val="24"/>
          <w:lang w:val="en-GB"/>
        </w:rPr>
        <w:t xml:space="preserve"> </w:t>
      </w:r>
      <w:r w:rsidRPr="005F6FE0">
        <w:rPr>
          <w:sz w:val="24"/>
          <w:szCs w:val="24"/>
          <w:lang w:val="en-GB"/>
        </w:rPr>
        <w:t>of the Doctoral School (applies to the Ph.D. students).</w:t>
      </w:r>
    </w:p>
    <w:p w14:paraId="74049300" w14:textId="4508D646" w:rsidR="00CE0AA1" w:rsidRPr="005F6FE0" w:rsidRDefault="00CE0AA1" w:rsidP="00783F66">
      <w:pPr>
        <w:tabs>
          <w:tab w:val="left" w:pos="967"/>
        </w:tabs>
        <w:spacing w:line="276" w:lineRule="auto"/>
        <w:jc w:val="both"/>
        <w:rPr>
          <w:sz w:val="24"/>
          <w:szCs w:val="24"/>
          <w:lang w:val="en-GB"/>
        </w:rPr>
      </w:pPr>
      <w:r w:rsidRPr="005F6FE0">
        <w:rPr>
          <w:sz w:val="24"/>
          <w:szCs w:val="24"/>
          <w:lang w:val="en-GB"/>
        </w:rPr>
        <w:t>I declare under the penalty of perjury according to the Article 233 § 1 of Law of the 6 June 1997 Poland’s Penal Code (Journal of Laws of the Republic of Poland of 2020, item 1444, as amended) that the data I have provided is true.</w:t>
      </w:r>
    </w:p>
    <w:p w14:paraId="7F110202" w14:textId="77777777" w:rsidR="00CE0AA1" w:rsidRPr="005F6FE0" w:rsidRDefault="00CE0AA1" w:rsidP="005F6FE0">
      <w:pPr>
        <w:tabs>
          <w:tab w:val="left" w:pos="967"/>
        </w:tabs>
        <w:jc w:val="both"/>
        <w:rPr>
          <w:sz w:val="24"/>
          <w:szCs w:val="24"/>
          <w:lang w:val="en-GB"/>
        </w:rPr>
      </w:pPr>
    </w:p>
    <w:p w14:paraId="6E884CE6" w14:textId="2FCF599C" w:rsidR="00CE0AA1" w:rsidRPr="005F6FE0" w:rsidRDefault="00783F66" w:rsidP="005F6FE0">
      <w:pPr>
        <w:tabs>
          <w:tab w:val="left" w:pos="967"/>
        </w:tabs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……………</w:t>
      </w:r>
      <w:r>
        <w:rPr>
          <w:sz w:val="24"/>
          <w:szCs w:val="24"/>
          <w:lang w:val="en-GB"/>
        </w:rPr>
        <w:tab/>
      </w:r>
      <w:r>
        <w:rPr>
          <w:sz w:val="24"/>
          <w:szCs w:val="24"/>
          <w:lang w:val="en-GB"/>
        </w:rPr>
        <w:tab/>
      </w:r>
      <w:r>
        <w:rPr>
          <w:sz w:val="24"/>
          <w:szCs w:val="24"/>
          <w:lang w:val="en-GB"/>
        </w:rPr>
        <w:tab/>
      </w:r>
      <w:r>
        <w:rPr>
          <w:sz w:val="24"/>
          <w:szCs w:val="24"/>
          <w:lang w:val="en-GB"/>
        </w:rPr>
        <w:tab/>
      </w:r>
      <w:r>
        <w:rPr>
          <w:sz w:val="24"/>
          <w:szCs w:val="24"/>
          <w:lang w:val="en-GB"/>
        </w:rPr>
        <w:tab/>
      </w:r>
      <w:r>
        <w:rPr>
          <w:sz w:val="24"/>
          <w:szCs w:val="24"/>
          <w:lang w:val="en-GB"/>
        </w:rPr>
        <w:tab/>
        <w:t>……………… ……………………</w:t>
      </w:r>
    </w:p>
    <w:p w14:paraId="1B330BBB" w14:textId="590098F5" w:rsidR="00CE0AA1" w:rsidRPr="005F6FE0" w:rsidRDefault="00783F66" w:rsidP="005F6FE0">
      <w:pPr>
        <w:tabs>
          <w:tab w:val="left" w:pos="967"/>
        </w:tabs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 xml:space="preserve">(date) </w:t>
      </w:r>
      <w:r>
        <w:rPr>
          <w:sz w:val="24"/>
          <w:szCs w:val="24"/>
          <w:lang w:val="en-GB"/>
        </w:rPr>
        <w:tab/>
      </w:r>
      <w:r>
        <w:rPr>
          <w:sz w:val="24"/>
          <w:szCs w:val="24"/>
          <w:lang w:val="en-GB"/>
        </w:rPr>
        <w:tab/>
      </w:r>
      <w:r>
        <w:rPr>
          <w:sz w:val="24"/>
          <w:szCs w:val="24"/>
          <w:lang w:val="en-GB"/>
        </w:rPr>
        <w:tab/>
      </w:r>
      <w:r w:rsidR="00CE0AA1" w:rsidRPr="005F6FE0">
        <w:rPr>
          <w:sz w:val="24"/>
          <w:szCs w:val="24"/>
          <w:lang w:val="en-GB"/>
        </w:rPr>
        <w:t>(legible signature of the person travelling to the receiving institution)</w:t>
      </w:r>
    </w:p>
    <w:p w14:paraId="3D7F9DE3" w14:textId="63D8F16B" w:rsidR="00CE0AA1" w:rsidRDefault="00CE0AA1" w:rsidP="00CE0AA1">
      <w:pPr>
        <w:tabs>
          <w:tab w:val="left" w:pos="967"/>
        </w:tabs>
        <w:rPr>
          <w:lang w:val="en-GB"/>
        </w:rPr>
      </w:pPr>
    </w:p>
    <w:p w14:paraId="14B27B8D" w14:textId="1E3A965C" w:rsidR="00CE0AA1" w:rsidRDefault="00CE0AA1" w:rsidP="00CE0AA1">
      <w:pPr>
        <w:tabs>
          <w:tab w:val="left" w:pos="967"/>
        </w:tabs>
        <w:rPr>
          <w:lang w:val="en-GB"/>
        </w:rPr>
      </w:pPr>
    </w:p>
    <w:p w14:paraId="31D8EBE0" w14:textId="77777777" w:rsidR="005F6FE0" w:rsidRPr="005A4ED7" w:rsidRDefault="005F6FE0" w:rsidP="00D564DF">
      <w:pPr>
        <w:tabs>
          <w:tab w:val="left" w:pos="470"/>
        </w:tabs>
        <w:spacing w:line="272" w:lineRule="auto"/>
        <w:jc w:val="right"/>
        <w:rPr>
          <w:rFonts w:eastAsia="Times New Roman"/>
          <w:sz w:val="24"/>
          <w:szCs w:val="24"/>
          <w:lang w:val="en-GB"/>
        </w:rPr>
      </w:pPr>
    </w:p>
    <w:p w14:paraId="7CBA709D" w14:textId="77777777" w:rsidR="005F6FE0" w:rsidRPr="005A4ED7" w:rsidRDefault="005F6FE0" w:rsidP="00D564DF">
      <w:pPr>
        <w:tabs>
          <w:tab w:val="left" w:pos="470"/>
        </w:tabs>
        <w:spacing w:line="272" w:lineRule="auto"/>
        <w:jc w:val="right"/>
        <w:rPr>
          <w:rFonts w:eastAsia="Times New Roman"/>
          <w:sz w:val="24"/>
          <w:szCs w:val="24"/>
          <w:lang w:val="en-GB"/>
        </w:rPr>
      </w:pPr>
    </w:p>
    <w:p w14:paraId="0734A860" w14:textId="77777777" w:rsidR="005F6FE0" w:rsidRPr="005A4ED7" w:rsidRDefault="005F6FE0" w:rsidP="00D564DF">
      <w:pPr>
        <w:tabs>
          <w:tab w:val="left" w:pos="470"/>
        </w:tabs>
        <w:spacing w:line="272" w:lineRule="auto"/>
        <w:jc w:val="right"/>
        <w:rPr>
          <w:rFonts w:eastAsia="Times New Roman"/>
          <w:sz w:val="24"/>
          <w:szCs w:val="24"/>
          <w:lang w:val="en-GB"/>
        </w:rPr>
      </w:pPr>
    </w:p>
    <w:p w14:paraId="5A0B0F10" w14:textId="77777777" w:rsidR="005F6FE0" w:rsidRPr="005A4ED7" w:rsidRDefault="005F6FE0" w:rsidP="00D564DF">
      <w:pPr>
        <w:tabs>
          <w:tab w:val="left" w:pos="470"/>
        </w:tabs>
        <w:spacing w:line="272" w:lineRule="auto"/>
        <w:jc w:val="right"/>
        <w:rPr>
          <w:rFonts w:eastAsia="Times New Roman"/>
          <w:sz w:val="24"/>
          <w:szCs w:val="24"/>
          <w:lang w:val="en-GB"/>
        </w:rPr>
      </w:pPr>
    </w:p>
    <w:p w14:paraId="4426FBAC" w14:textId="77777777" w:rsidR="005F6FE0" w:rsidRPr="005A4ED7" w:rsidRDefault="005F6FE0" w:rsidP="00D564DF">
      <w:pPr>
        <w:tabs>
          <w:tab w:val="left" w:pos="470"/>
        </w:tabs>
        <w:spacing w:line="272" w:lineRule="auto"/>
        <w:jc w:val="right"/>
        <w:rPr>
          <w:rFonts w:eastAsia="Times New Roman"/>
          <w:sz w:val="24"/>
          <w:szCs w:val="24"/>
          <w:lang w:val="en-GB"/>
        </w:rPr>
      </w:pPr>
    </w:p>
    <w:p w14:paraId="420DBD5C" w14:textId="77777777" w:rsidR="005F6FE0" w:rsidRPr="005A4ED7" w:rsidRDefault="005F6FE0" w:rsidP="00D564DF">
      <w:pPr>
        <w:tabs>
          <w:tab w:val="left" w:pos="470"/>
        </w:tabs>
        <w:spacing w:line="272" w:lineRule="auto"/>
        <w:jc w:val="right"/>
        <w:rPr>
          <w:rFonts w:eastAsia="Times New Roman"/>
          <w:sz w:val="24"/>
          <w:szCs w:val="24"/>
          <w:lang w:val="en-GB"/>
        </w:rPr>
      </w:pPr>
    </w:p>
    <w:p w14:paraId="6CBB72D6" w14:textId="77777777" w:rsidR="005F6FE0" w:rsidRPr="005A4ED7" w:rsidRDefault="005F6FE0" w:rsidP="00D564DF">
      <w:pPr>
        <w:tabs>
          <w:tab w:val="left" w:pos="470"/>
        </w:tabs>
        <w:spacing w:line="272" w:lineRule="auto"/>
        <w:jc w:val="right"/>
        <w:rPr>
          <w:rFonts w:eastAsia="Times New Roman"/>
          <w:sz w:val="24"/>
          <w:szCs w:val="24"/>
          <w:lang w:val="en-GB"/>
        </w:rPr>
      </w:pPr>
    </w:p>
    <w:p w14:paraId="79A69917" w14:textId="77777777" w:rsidR="005F6FE0" w:rsidRPr="005A4ED7" w:rsidRDefault="005F6FE0" w:rsidP="00D564DF">
      <w:pPr>
        <w:tabs>
          <w:tab w:val="left" w:pos="470"/>
        </w:tabs>
        <w:spacing w:line="272" w:lineRule="auto"/>
        <w:jc w:val="right"/>
        <w:rPr>
          <w:rFonts w:eastAsia="Times New Roman"/>
          <w:sz w:val="24"/>
          <w:szCs w:val="24"/>
          <w:lang w:val="en-GB"/>
        </w:rPr>
      </w:pPr>
    </w:p>
    <w:p w14:paraId="5AAE3256" w14:textId="77777777" w:rsidR="005F6FE0" w:rsidRPr="005A4ED7" w:rsidRDefault="005F6FE0" w:rsidP="00D564DF">
      <w:pPr>
        <w:tabs>
          <w:tab w:val="left" w:pos="470"/>
        </w:tabs>
        <w:spacing w:line="272" w:lineRule="auto"/>
        <w:jc w:val="right"/>
        <w:rPr>
          <w:rFonts w:eastAsia="Times New Roman"/>
          <w:sz w:val="24"/>
          <w:szCs w:val="24"/>
          <w:lang w:val="en-GB"/>
        </w:rPr>
      </w:pPr>
    </w:p>
    <w:p w14:paraId="55D19059" w14:textId="77777777" w:rsidR="005F6FE0" w:rsidRPr="005A4ED7" w:rsidRDefault="005F6FE0" w:rsidP="00D564DF">
      <w:pPr>
        <w:tabs>
          <w:tab w:val="left" w:pos="470"/>
        </w:tabs>
        <w:spacing w:line="272" w:lineRule="auto"/>
        <w:jc w:val="right"/>
        <w:rPr>
          <w:rFonts w:eastAsia="Times New Roman"/>
          <w:sz w:val="24"/>
          <w:szCs w:val="24"/>
          <w:lang w:val="en-GB"/>
        </w:rPr>
      </w:pPr>
    </w:p>
    <w:p w14:paraId="0530F48E" w14:textId="77777777" w:rsidR="00281AE0" w:rsidRDefault="00281AE0" w:rsidP="00D564DF">
      <w:pPr>
        <w:tabs>
          <w:tab w:val="left" w:pos="470"/>
        </w:tabs>
        <w:spacing w:line="272" w:lineRule="auto"/>
        <w:jc w:val="right"/>
        <w:rPr>
          <w:rFonts w:eastAsia="Times New Roman"/>
          <w:sz w:val="24"/>
          <w:szCs w:val="24"/>
        </w:rPr>
      </w:pPr>
    </w:p>
    <w:p w14:paraId="013F98ED" w14:textId="1D538649" w:rsidR="00281AE0" w:rsidRDefault="00281AE0" w:rsidP="00D564DF">
      <w:pPr>
        <w:tabs>
          <w:tab w:val="left" w:pos="470"/>
        </w:tabs>
        <w:spacing w:line="272" w:lineRule="auto"/>
        <w:jc w:val="right"/>
        <w:rPr>
          <w:rFonts w:eastAsia="Times New Roman"/>
          <w:sz w:val="24"/>
          <w:szCs w:val="24"/>
        </w:rPr>
      </w:pPr>
    </w:p>
    <w:p w14:paraId="28534D5A" w14:textId="77777777" w:rsidR="00467610" w:rsidRDefault="00467610" w:rsidP="00D564DF">
      <w:pPr>
        <w:tabs>
          <w:tab w:val="left" w:pos="470"/>
        </w:tabs>
        <w:spacing w:line="272" w:lineRule="auto"/>
        <w:jc w:val="right"/>
        <w:rPr>
          <w:rFonts w:eastAsia="Times New Roman"/>
          <w:sz w:val="24"/>
          <w:szCs w:val="24"/>
        </w:rPr>
      </w:pPr>
    </w:p>
    <w:sectPr w:rsidR="00467610" w:rsidSect="00EC59B9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commentsExtensible.xml><?xml version="1.0" encoding="utf-8"?>
<w16cex:commentsExtensible xmlns:w16="http://schemas.microsoft.com/office/word/2018/wordml" xmlns:w16cex="http://schemas.microsoft.com/office/word/2018/wordml/cex" xmlns:mc="http://schemas.openxmlformats.org/markup-compatibility/2006" mc:Ignorable="w16 w16cex">
  <w16cex:commentExtensible w16cex:durableId="4336FA3C" w16cex:dateUtc="2020-09-27T12:49:45.211Z"/>
  <w16cex:commentExtensible w16cex:durableId="1146EF70" w16cex:dateUtc="2020-09-27T12:52:21.901Z"/>
  <w16cex:commentExtensible w16cex:durableId="398DE30C" w16cex:dateUtc="2020-09-27T12:59:15.21Z"/>
  <w16cex:commentExtensible w16cex:durableId="5F72C451" w16cex:dateUtc="2020-09-27T13:01:12.961Z"/>
  <w16cex:commentExtensible w16cex:durableId="20386469" w16cex:dateUtc="2020-09-27T13:01:45.692Z"/>
  <w16cex:commentExtensible w16cex:durableId="29DAB55B" w16cex:dateUtc="2020-09-27T13:04:15.333Z"/>
  <w16cex:commentExtensible w16cex:durableId="49EF7EC4" w16cex:dateUtc="2020-09-27T13:06:33.4Z"/>
  <w16cex:commentExtensible w16cex:durableId="7B62DAD6" w16cex:dateUtc="2020-09-27T13:17:09.979Z"/>
  <w16cex:commentExtensible w16cex:durableId="710FF37E" w16cex:dateUtc="2020-09-27T13:20:02.281Z"/>
  <w16cex:commentExtensible w16cex:durableId="250B6D48" w16cex:dateUtc="2020-09-27T15:31:15Z"/>
  <w16cex:commentExtensible w16cex:durableId="2E6C6A95" w16cex:dateUtc="2020-09-27T14:04:33.586Z"/>
  <w16cex:commentExtensible w16cex:durableId="31EF5F64" w16cex:dateUtc="2020-09-27T14:08:24.037Z"/>
  <w16cex:commentExtensible w16cex:durableId="7A5DAE76" w16cex:dateUtc="2020-09-27T14:11:43.012Z"/>
  <w16cex:commentExtensible w16cex:durableId="1BE4EA75" w16cex:dateUtc="2020-09-27T14:12:28.41Z"/>
  <w16cex:commentExtensible w16cex:durableId="31725AED" w16cex:dateUtc="2020-09-27T15:39:22Z"/>
  <w16cex:commentExtensible w16cex:durableId="550F4C89" w16cex:dateUtc="2020-09-27T16:52:45Z"/>
  <w16cex:commentExtensible w16cex:durableId="7CD2F9E9" w16cex:dateUtc="2020-09-27T16:57:21Z"/>
  <w16cex:commentExtensible w16cex:durableId="2E270F2E" w16cex:dateUtc="2020-09-28T05:46:26Z"/>
  <w16cex:commentExtensible w16cex:durableId="12B907EE" w16cex:dateUtc="2020-09-28T05:48:10Z"/>
  <w16cex:commentExtensible w16cex:durableId="53497497" w16cex:dateUtc="2020-09-28T05:48:45Z"/>
  <w16cex:commentExtensible w16cex:durableId="63A2CBC0" w16cex:dateUtc="2020-09-28T06:50:33Z"/>
  <w16cex:commentExtensible w16cex:durableId="33E6BBE7" w16cex:dateUtc="2020-09-28T06:59:39Z"/>
</w16cex:commentsExtensible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91A17"/>
    <w:multiLevelType w:val="hybridMultilevel"/>
    <w:tmpl w:val="7F821B0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59767AB4">
      <w:start w:val="1"/>
      <w:numFmt w:val="decimal"/>
      <w:lvlText w:val="%2)"/>
      <w:lvlJc w:val="left"/>
      <w:pPr>
        <w:ind w:left="1440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1262C1D"/>
    <w:multiLevelType w:val="hybridMultilevel"/>
    <w:tmpl w:val="1C880EDC"/>
    <w:lvl w:ilvl="0" w:tplc="02083826">
      <w:start w:val="1"/>
      <w:numFmt w:val="decimal"/>
      <w:lvlText w:val="%1."/>
      <w:lvlJc w:val="left"/>
      <w:pPr>
        <w:ind w:left="720" w:hanging="360"/>
      </w:pPr>
      <w:rPr>
        <w:rFonts w:eastAsiaTheme="minorHAnsi" w:hint="default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C158B6"/>
    <w:multiLevelType w:val="hybridMultilevel"/>
    <w:tmpl w:val="2B6E639C"/>
    <w:lvl w:ilvl="0" w:tplc="472819AA">
      <w:start w:val="8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BD87F54"/>
    <w:multiLevelType w:val="hybridMultilevel"/>
    <w:tmpl w:val="63F07F6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FE625D6"/>
    <w:multiLevelType w:val="hybridMultilevel"/>
    <w:tmpl w:val="3B661768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13A07BC"/>
    <w:multiLevelType w:val="hybridMultilevel"/>
    <w:tmpl w:val="0EB48958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22F4332"/>
    <w:multiLevelType w:val="hybridMultilevel"/>
    <w:tmpl w:val="B2FE3C20"/>
    <w:lvl w:ilvl="0" w:tplc="F65A9380">
      <w:start w:val="1"/>
      <w:numFmt w:val="lowerLetter"/>
      <w:lvlText w:val="%1)"/>
      <w:lvlJc w:val="left"/>
      <w:pPr>
        <w:ind w:left="64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364" w:hanging="360"/>
      </w:p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7" w15:restartNumberingAfterBreak="0">
    <w:nsid w:val="1EF30D22"/>
    <w:multiLevelType w:val="hybridMultilevel"/>
    <w:tmpl w:val="79762CE6"/>
    <w:lvl w:ilvl="0" w:tplc="BC548BE0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F16E9E8"/>
    <w:multiLevelType w:val="hybridMultilevel"/>
    <w:tmpl w:val="CF72C120"/>
    <w:lvl w:ilvl="0" w:tplc="7A300D7C">
      <w:numFmt w:val="decimal"/>
      <w:lvlText w:val="%1."/>
      <w:lvlJc w:val="left"/>
    </w:lvl>
    <w:lvl w:ilvl="1" w:tplc="D0A60240">
      <w:start w:val="1"/>
      <w:numFmt w:val="bullet"/>
      <w:lvlText w:val="§"/>
      <w:lvlJc w:val="left"/>
    </w:lvl>
    <w:lvl w:ilvl="2" w:tplc="C89A4F90">
      <w:numFmt w:val="decimal"/>
      <w:lvlText w:val=""/>
      <w:lvlJc w:val="left"/>
    </w:lvl>
    <w:lvl w:ilvl="3" w:tplc="C9D6B834">
      <w:numFmt w:val="decimal"/>
      <w:lvlText w:val=""/>
      <w:lvlJc w:val="left"/>
    </w:lvl>
    <w:lvl w:ilvl="4" w:tplc="302EC62C">
      <w:numFmt w:val="decimal"/>
      <w:lvlText w:val=""/>
      <w:lvlJc w:val="left"/>
    </w:lvl>
    <w:lvl w:ilvl="5" w:tplc="329840FC">
      <w:numFmt w:val="decimal"/>
      <w:lvlText w:val=""/>
      <w:lvlJc w:val="left"/>
    </w:lvl>
    <w:lvl w:ilvl="6" w:tplc="62E2FE06">
      <w:numFmt w:val="decimal"/>
      <w:lvlText w:val=""/>
      <w:lvlJc w:val="left"/>
    </w:lvl>
    <w:lvl w:ilvl="7" w:tplc="F32EF06E">
      <w:numFmt w:val="decimal"/>
      <w:lvlText w:val=""/>
      <w:lvlJc w:val="left"/>
    </w:lvl>
    <w:lvl w:ilvl="8" w:tplc="2E66501C">
      <w:numFmt w:val="decimal"/>
      <w:lvlText w:val=""/>
      <w:lvlJc w:val="left"/>
    </w:lvl>
  </w:abstractNum>
  <w:abstractNum w:abstractNumId="9" w15:restartNumberingAfterBreak="0">
    <w:nsid w:val="24051E6B"/>
    <w:multiLevelType w:val="hybridMultilevel"/>
    <w:tmpl w:val="B6EC2508"/>
    <w:lvl w:ilvl="0" w:tplc="D24EBB9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244C2CF6"/>
    <w:multiLevelType w:val="hybridMultilevel"/>
    <w:tmpl w:val="9EA25E60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29804FCE"/>
    <w:multiLevelType w:val="hybridMultilevel"/>
    <w:tmpl w:val="5400DE1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B56301F"/>
    <w:multiLevelType w:val="hybridMultilevel"/>
    <w:tmpl w:val="B1CC744A"/>
    <w:lvl w:ilvl="0" w:tplc="AB1AA932">
      <w:start w:val="1"/>
      <w:numFmt w:val="decimal"/>
      <w:lvlText w:val="%1."/>
      <w:lvlJc w:val="left"/>
      <w:pPr>
        <w:ind w:left="720" w:hanging="360"/>
      </w:pPr>
    </w:lvl>
    <w:lvl w:ilvl="1" w:tplc="91ACED48">
      <w:start w:val="1"/>
      <w:numFmt w:val="lowerLetter"/>
      <w:lvlText w:val="%2."/>
      <w:lvlJc w:val="left"/>
      <w:pPr>
        <w:ind w:left="1440" w:hanging="360"/>
      </w:pPr>
    </w:lvl>
    <w:lvl w:ilvl="2" w:tplc="ACF01F86">
      <w:start w:val="1"/>
      <w:numFmt w:val="lowerRoman"/>
      <w:lvlText w:val="%3."/>
      <w:lvlJc w:val="right"/>
      <w:pPr>
        <w:ind w:left="2160" w:hanging="180"/>
      </w:pPr>
    </w:lvl>
    <w:lvl w:ilvl="3" w:tplc="E156249A">
      <w:start w:val="1"/>
      <w:numFmt w:val="decimal"/>
      <w:lvlText w:val="%4."/>
      <w:lvlJc w:val="left"/>
      <w:pPr>
        <w:ind w:left="2880" w:hanging="360"/>
      </w:pPr>
    </w:lvl>
    <w:lvl w:ilvl="4" w:tplc="8124B3E8">
      <w:start w:val="1"/>
      <w:numFmt w:val="lowerLetter"/>
      <w:lvlText w:val="%5."/>
      <w:lvlJc w:val="left"/>
      <w:pPr>
        <w:ind w:left="3600" w:hanging="360"/>
      </w:pPr>
    </w:lvl>
    <w:lvl w:ilvl="5" w:tplc="4276F530">
      <w:start w:val="1"/>
      <w:numFmt w:val="lowerRoman"/>
      <w:lvlText w:val="%6."/>
      <w:lvlJc w:val="right"/>
      <w:pPr>
        <w:ind w:left="4320" w:hanging="180"/>
      </w:pPr>
    </w:lvl>
    <w:lvl w:ilvl="6" w:tplc="BAC6CCCE">
      <w:start w:val="1"/>
      <w:numFmt w:val="decimal"/>
      <w:lvlText w:val="%7."/>
      <w:lvlJc w:val="left"/>
      <w:pPr>
        <w:ind w:left="5040" w:hanging="360"/>
      </w:pPr>
    </w:lvl>
    <w:lvl w:ilvl="7" w:tplc="80ACCFC4">
      <w:start w:val="1"/>
      <w:numFmt w:val="lowerLetter"/>
      <w:lvlText w:val="%8."/>
      <w:lvlJc w:val="left"/>
      <w:pPr>
        <w:ind w:left="5760" w:hanging="360"/>
      </w:pPr>
    </w:lvl>
    <w:lvl w:ilvl="8" w:tplc="43B26CC6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8A974DF"/>
    <w:multiLevelType w:val="hybridMultilevel"/>
    <w:tmpl w:val="76BED9E8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3CC508DA"/>
    <w:multiLevelType w:val="hybridMultilevel"/>
    <w:tmpl w:val="868895E6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3F0C6D63"/>
    <w:multiLevelType w:val="hybridMultilevel"/>
    <w:tmpl w:val="705A8728"/>
    <w:lvl w:ilvl="0" w:tplc="04150011">
      <w:start w:val="1"/>
      <w:numFmt w:val="decimal"/>
      <w:lvlText w:val="%1)"/>
      <w:lvlJc w:val="left"/>
      <w:pPr>
        <w:ind w:left="1080" w:hanging="360"/>
      </w:p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41077C89"/>
    <w:multiLevelType w:val="hybridMultilevel"/>
    <w:tmpl w:val="4086B77A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3E854A0"/>
    <w:multiLevelType w:val="hybridMultilevel"/>
    <w:tmpl w:val="74CAD964"/>
    <w:lvl w:ilvl="0" w:tplc="02083826">
      <w:start w:val="1"/>
      <w:numFmt w:val="decimal"/>
      <w:lvlText w:val="%1."/>
      <w:lvlJc w:val="left"/>
      <w:pPr>
        <w:ind w:left="720" w:hanging="360"/>
      </w:pPr>
      <w:rPr>
        <w:rFonts w:eastAsiaTheme="minorHAnsi" w:hint="default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A6715D0"/>
    <w:multiLevelType w:val="hybridMultilevel"/>
    <w:tmpl w:val="D97AA2C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EFC5FBA"/>
    <w:multiLevelType w:val="hybridMultilevel"/>
    <w:tmpl w:val="75FE110A"/>
    <w:lvl w:ilvl="0" w:tplc="3342E578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</w:rPr>
    </w:lvl>
    <w:lvl w:ilvl="1" w:tplc="F9BC6ACC">
      <w:start w:val="1"/>
      <w:numFmt w:val="decimal"/>
      <w:lvlText w:val="%2)"/>
      <w:lvlJc w:val="left"/>
      <w:pPr>
        <w:ind w:left="1080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5E8D1902"/>
    <w:multiLevelType w:val="hybridMultilevel"/>
    <w:tmpl w:val="14B22EE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4F8505B"/>
    <w:multiLevelType w:val="hybridMultilevel"/>
    <w:tmpl w:val="9EA25E60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64FE316D"/>
    <w:multiLevelType w:val="hybridMultilevel"/>
    <w:tmpl w:val="21062DB0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20151E6"/>
    <w:multiLevelType w:val="hybridMultilevel"/>
    <w:tmpl w:val="40D4966E"/>
    <w:lvl w:ilvl="0" w:tplc="FFFFFFFF">
      <w:start w:val="1"/>
      <w:numFmt w:val="decimal"/>
      <w:lvlText w:val="%1."/>
      <w:lvlJc w:val="left"/>
      <w:pPr>
        <w:ind w:left="369" w:hanging="360"/>
      </w:pPr>
    </w:lvl>
    <w:lvl w:ilvl="1" w:tplc="04150019">
      <w:start w:val="1"/>
      <w:numFmt w:val="lowerLetter"/>
      <w:lvlText w:val="%2."/>
      <w:lvlJc w:val="left"/>
      <w:pPr>
        <w:ind w:left="369" w:hanging="360"/>
      </w:pPr>
    </w:lvl>
    <w:lvl w:ilvl="2" w:tplc="0415001B">
      <w:start w:val="1"/>
      <w:numFmt w:val="lowerRoman"/>
      <w:lvlText w:val="%3."/>
      <w:lvlJc w:val="right"/>
      <w:pPr>
        <w:ind w:left="1089" w:hanging="180"/>
      </w:pPr>
    </w:lvl>
    <w:lvl w:ilvl="3" w:tplc="0415000F" w:tentative="1">
      <w:start w:val="1"/>
      <w:numFmt w:val="decimal"/>
      <w:lvlText w:val="%4."/>
      <w:lvlJc w:val="left"/>
      <w:pPr>
        <w:ind w:left="1809" w:hanging="360"/>
      </w:pPr>
    </w:lvl>
    <w:lvl w:ilvl="4" w:tplc="04150019" w:tentative="1">
      <w:start w:val="1"/>
      <w:numFmt w:val="lowerLetter"/>
      <w:lvlText w:val="%5."/>
      <w:lvlJc w:val="left"/>
      <w:pPr>
        <w:ind w:left="2529" w:hanging="360"/>
      </w:pPr>
    </w:lvl>
    <w:lvl w:ilvl="5" w:tplc="0415001B" w:tentative="1">
      <w:start w:val="1"/>
      <w:numFmt w:val="lowerRoman"/>
      <w:lvlText w:val="%6."/>
      <w:lvlJc w:val="right"/>
      <w:pPr>
        <w:ind w:left="3249" w:hanging="180"/>
      </w:pPr>
    </w:lvl>
    <w:lvl w:ilvl="6" w:tplc="0415000F" w:tentative="1">
      <w:start w:val="1"/>
      <w:numFmt w:val="decimal"/>
      <w:lvlText w:val="%7."/>
      <w:lvlJc w:val="left"/>
      <w:pPr>
        <w:ind w:left="3969" w:hanging="360"/>
      </w:pPr>
    </w:lvl>
    <w:lvl w:ilvl="7" w:tplc="04150019" w:tentative="1">
      <w:start w:val="1"/>
      <w:numFmt w:val="lowerLetter"/>
      <w:lvlText w:val="%8."/>
      <w:lvlJc w:val="left"/>
      <w:pPr>
        <w:ind w:left="4689" w:hanging="360"/>
      </w:pPr>
    </w:lvl>
    <w:lvl w:ilvl="8" w:tplc="0415001B" w:tentative="1">
      <w:start w:val="1"/>
      <w:numFmt w:val="lowerRoman"/>
      <w:lvlText w:val="%9."/>
      <w:lvlJc w:val="right"/>
      <w:pPr>
        <w:ind w:left="5409" w:hanging="180"/>
      </w:pPr>
    </w:lvl>
  </w:abstractNum>
  <w:num w:numId="1">
    <w:abstractNumId w:val="12"/>
  </w:num>
  <w:num w:numId="2">
    <w:abstractNumId w:val="8"/>
  </w:num>
  <w:num w:numId="3">
    <w:abstractNumId w:val="20"/>
  </w:num>
  <w:num w:numId="4">
    <w:abstractNumId w:val="16"/>
  </w:num>
  <w:num w:numId="5">
    <w:abstractNumId w:val="17"/>
  </w:num>
  <w:num w:numId="6">
    <w:abstractNumId w:val="1"/>
  </w:num>
  <w:num w:numId="7">
    <w:abstractNumId w:val="13"/>
  </w:num>
  <w:num w:numId="8">
    <w:abstractNumId w:val="11"/>
  </w:num>
  <w:num w:numId="9">
    <w:abstractNumId w:val="7"/>
  </w:num>
  <w:num w:numId="10">
    <w:abstractNumId w:val="6"/>
  </w:num>
  <w:num w:numId="11">
    <w:abstractNumId w:val="3"/>
  </w:num>
  <w:num w:numId="12">
    <w:abstractNumId w:val="22"/>
  </w:num>
  <w:num w:numId="13">
    <w:abstractNumId w:val="4"/>
  </w:num>
  <w:num w:numId="14">
    <w:abstractNumId w:val="18"/>
  </w:num>
  <w:num w:numId="15">
    <w:abstractNumId w:val="19"/>
  </w:num>
  <w:num w:numId="16">
    <w:abstractNumId w:val="0"/>
  </w:num>
  <w:num w:numId="17">
    <w:abstractNumId w:val="23"/>
  </w:num>
  <w:num w:numId="18">
    <w:abstractNumId w:val="5"/>
  </w:num>
  <w:num w:numId="19">
    <w:abstractNumId w:val="9"/>
  </w:num>
  <w:num w:numId="20">
    <w:abstractNumId w:val="21"/>
  </w:num>
  <w:num w:numId="21">
    <w:abstractNumId w:val="14"/>
  </w:num>
  <w:num w:numId="22">
    <w:abstractNumId w:val="2"/>
  </w:num>
  <w:num w:numId="23">
    <w:abstractNumId w:val="10"/>
  </w:num>
  <w:num w:numId="24">
    <w:abstractNumId w:val="15"/>
  </w:num>
  <w:numIdMacAtCleanup w:val="2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autoHyphenation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UxNjM3szQzMTKxtDRS0lEKTi0uzszPAymwrAUAmxcBFSwAAAA="/>
  </w:docVars>
  <w:rsids>
    <w:rsidRoot w:val="006F7B64"/>
    <w:rsid w:val="00003BEA"/>
    <w:rsid w:val="000377CA"/>
    <w:rsid w:val="00047A70"/>
    <w:rsid w:val="00053DF9"/>
    <w:rsid w:val="00063FD1"/>
    <w:rsid w:val="000A436A"/>
    <w:rsid w:val="000B2CF8"/>
    <w:rsid w:val="000B40B1"/>
    <w:rsid w:val="000D2618"/>
    <w:rsid w:val="000E33C0"/>
    <w:rsid w:val="00115BC1"/>
    <w:rsid w:val="001202E2"/>
    <w:rsid w:val="0012663B"/>
    <w:rsid w:val="0013143C"/>
    <w:rsid w:val="00150401"/>
    <w:rsid w:val="0015271E"/>
    <w:rsid w:val="00195DCD"/>
    <w:rsid w:val="00197712"/>
    <w:rsid w:val="00197C1F"/>
    <w:rsid w:val="001B28B0"/>
    <w:rsid w:val="001C51D3"/>
    <w:rsid w:val="001E41FE"/>
    <w:rsid w:val="00206BC8"/>
    <w:rsid w:val="0022130D"/>
    <w:rsid w:val="00233CCE"/>
    <w:rsid w:val="00281AE0"/>
    <w:rsid w:val="002D1308"/>
    <w:rsid w:val="002F727D"/>
    <w:rsid w:val="0035588C"/>
    <w:rsid w:val="003637BC"/>
    <w:rsid w:val="00383FCC"/>
    <w:rsid w:val="0038409B"/>
    <w:rsid w:val="00384DB6"/>
    <w:rsid w:val="00397C85"/>
    <w:rsid w:val="003A0A17"/>
    <w:rsid w:val="003A300B"/>
    <w:rsid w:val="003B68AD"/>
    <w:rsid w:val="003B6D3C"/>
    <w:rsid w:val="003C50F7"/>
    <w:rsid w:val="004053A3"/>
    <w:rsid w:val="00431FC4"/>
    <w:rsid w:val="0043436E"/>
    <w:rsid w:val="00454261"/>
    <w:rsid w:val="00457CE0"/>
    <w:rsid w:val="00467610"/>
    <w:rsid w:val="004A4FDA"/>
    <w:rsid w:val="004A7408"/>
    <w:rsid w:val="004B033B"/>
    <w:rsid w:val="004B5150"/>
    <w:rsid w:val="004F64AA"/>
    <w:rsid w:val="005224AC"/>
    <w:rsid w:val="00532083"/>
    <w:rsid w:val="005533F1"/>
    <w:rsid w:val="005A4ED7"/>
    <w:rsid w:val="005B06CD"/>
    <w:rsid w:val="005E4E77"/>
    <w:rsid w:val="005F6FE0"/>
    <w:rsid w:val="00610602"/>
    <w:rsid w:val="00613272"/>
    <w:rsid w:val="00624A03"/>
    <w:rsid w:val="00625541"/>
    <w:rsid w:val="00665116"/>
    <w:rsid w:val="0066549C"/>
    <w:rsid w:val="00666B50"/>
    <w:rsid w:val="00676924"/>
    <w:rsid w:val="006B5526"/>
    <w:rsid w:val="006B5F28"/>
    <w:rsid w:val="006D137A"/>
    <w:rsid w:val="006F7B64"/>
    <w:rsid w:val="00712D7E"/>
    <w:rsid w:val="00737136"/>
    <w:rsid w:val="00750B6F"/>
    <w:rsid w:val="0076177E"/>
    <w:rsid w:val="00783F66"/>
    <w:rsid w:val="00784F62"/>
    <w:rsid w:val="007A48CF"/>
    <w:rsid w:val="007B742F"/>
    <w:rsid w:val="00830513"/>
    <w:rsid w:val="0084549D"/>
    <w:rsid w:val="008574A4"/>
    <w:rsid w:val="00867E67"/>
    <w:rsid w:val="008A03B8"/>
    <w:rsid w:val="008C5D95"/>
    <w:rsid w:val="009424DF"/>
    <w:rsid w:val="00966DE6"/>
    <w:rsid w:val="009723F9"/>
    <w:rsid w:val="00992DA0"/>
    <w:rsid w:val="009A2700"/>
    <w:rsid w:val="009B5405"/>
    <w:rsid w:val="009C059E"/>
    <w:rsid w:val="009E64CA"/>
    <w:rsid w:val="00A0310A"/>
    <w:rsid w:val="00A22B20"/>
    <w:rsid w:val="00A25099"/>
    <w:rsid w:val="00A803C4"/>
    <w:rsid w:val="00A83B53"/>
    <w:rsid w:val="00A85399"/>
    <w:rsid w:val="00AA63BC"/>
    <w:rsid w:val="00B00F0E"/>
    <w:rsid w:val="00B42E60"/>
    <w:rsid w:val="00B4300B"/>
    <w:rsid w:val="00B549B0"/>
    <w:rsid w:val="00B55818"/>
    <w:rsid w:val="00BC2578"/>
    <w:rsid w:val="00BD7FDC"/>
    <w:rsid w:val="00BE0028"/>
    <w:rsid w:val="00BE6AE2"/>
    <w:rsid w:val="00C56B98"/>
    <w:rsid w:val="00C60FA8"/>
    <w:rsid w:val="00C63ADF"/>
    <w:rsid w:val="00CB59A6"/>
    <w:rsid w:val="00CD322A"/>
    <w:rsid w:val="00CE0AA1"/>
    <w:rsid w:val="00D45019"/>
    <w:rsid w:val="00D5070A"/>
    <w:rsid w:val="00D564DF"/>
    <w:rsid w:val="00D849D4"/>
    <w:rsid w:val="00D92B9A"/>
    <w:rsid w:val="00DA77B4"/>
    <w:rsid w:val="00DC1BCE"/>
    <w:rsid w:val="00DD27C8"/>
    <w:rsid w:val="00DD5938"/>
    <w:rsid w:val="00DE4A8A"/>
    <w:rsid w:val="00DF3067"/>
    <w:rsid w:val="00E072D2"/>
    <w:rsid w:val="00E54693"/>
    <w:rsid w:val="00E56717"/>
    <w:rsid w:val="00E638FC"/>
    <w:rsid w:val="00E948D2"/>
    <w:rsid w:val="00EA09F3"/>
    <w:rsid w:val="00EC59B9"/>
    <w:rsid w:val="00ED5BD1"/>
    <w:rsid w:val="00F3396D"/>
    <w:rsid w:val="00F86461"/>
    <w:rsid w:val="00FA6E49"/>
    <w:rsid w:val="00FB4AF4"/>
    <w:rsid w:val="00FC3053"/>
    <w:rsid w:val="00FD25F4"/>
    <w:rsid w:val="00FE2C3A"/>
    <w:rsid w:val="0215276A"/>
    <w:rsid w:val="023C0EA3"/>
    <w:rsid w:val="02B8174A"/>
    <w:rsid w:val="03919E5C"/>
    <w:rsid w:val="0399A211"/>
    <w:rsid w:val="03F5A2D4"/>
    <w:rsid w:val="040B8404"/>
    <w:rsid w:val="053F708E"/>
    <w:rsid w:val="06096DD2"/>
    <w:rsid w:val="06ADE1E2"/>
    <w:rsid w:val="06D928EB"/>
    <w:rsid w:val="0787C21D"/>
    <w:rsid w:val="07ABB20E"/>
    <w:rsid w:val="07E357FA"/>
    <w:rsid w:val="08AF73FD"/>
    <w:rsid w:val="08FBD136"/>
    <w:rsid w:val="0929EAEA"/>
    <w:rsid w:val="09587853"/>
    <w:rsid w:val="09DDC9B6"/>
    <w:rsid w:val="0AC7E3EA"/>
    <w:rsid w:val="0B35E5E7"/>
    <w:rsid w:val="0C298D6D"/>
    <w:rsid w:val="0C4BE138"/>
    <w:rsid w:val="0CCEF83A"/>
    <w:rsid w:val="0CF39602"/>
    <w:rsid w:val="0D475B44"/>
    <w:rsid w:val="0D8FC4A2"/>
    <w:rsid w:val="0D9C0F9E"/>
    <w:rsid w:val="0ECF45DA"/>
    <w:rsid w:val="0EEB3FF5"/>
    <w:rsid w:val="0F0AB114"/>
    <w:rsid w:val="0F132864"/>
    <w:rsid w:val="0F3C9AC4"/>
    <w:rsid w:val="0FAA250A"/>
    <w:rsid w:val="1019F431"/>
    <w:rsid w:val="105F79D8"/>
    <w:rsid w:val="10AEE4A1"/>
    <w:rsid w:val="10D83777"/>
    <w:rsid w:val="11822659"/>
    <w:rsid w:val="1188C265"/>
    <w:rsid w:val="12383E16"/>
    <w:rsid w:val="12446F50"/>
    <w:rsid w:val="140C5BCC"/>
    <w:rsid w:val="144EDF50"/>
    <w:rsid w:val="14885E2F"/>
    <w:rsid w:val="15DFD3CB"/>
    <w:rsid w:val="16075412"/>
    <w:rsid w:val="16417EF9"/>
    <w:rsid w:val="16BB34FC"/>
    <w:rsid w:val="16C2FB30"/>
    <w:rsid w:val="17694D2B"/>
    <w:rsid w:val="179508F4"/>
    <w:rsid w:val="18968F13"/>
    <w:rsid w:val="18DCF928"/>
    <w:rsid w:val="1977231D"/>
    <w:rsid w:val="1A3C9EB7"/>
    <w:rsid w:val="1A9A3B0B"/>
    <w:rsid w:val="1BAD6557"/>
    <w:rsid w:val="1C35A392"/>
    <w:rsid w:val="1C4C3DA5"/>
    <w:rsid w:val="1D9E4507"/>
    <w:rsid w:val="1E394123"/>
    <w:rsid w:val="1E475B1D"/>
    <w:rsid w:val="1E74E675"/>
    <w:rsid w:val="1F2080D7"/>
    <w:rsid w:val="2017108F"/>
    <w:rsid w:val="205280CC"/>
    <w:rsid w:val="2095D6D2"/>
    <w:rsid w:val="20AEF924"/>
    <w:rsid w:val="20F67465"/>
    <w:rsid w:val="213CAAD1"/>
    <w:rsid w:val="21C11911"/>
    <w:rsid w:val="22356447"/>
    <w:rsid w:val="238A2B76"/>
    <w:rsid w:val="247E1D8D"/>
    <w:rsid w:val="2500EED0"/>
    <w:rsid w:val="25053121"/>
    <w:rsid w:val="2585A32E"/>
    <w:rsid w:val="25D527DC"/>
    <w:rsid w:val="25E38377"/>
    <w:rsid w:val="2617021F"/>
    <w:rsid w:val="262C54DF"/>
    <w:rsid w:val="26697703"/>
    <w:rsid w:val="26D41AA5"/>
    <w:rsid w:val="27EA06AA"/>
    <w:rsid w:val="282364F5"/>
    <w:rsid w:val="28953B6B"/>
    <w:rsid w:val="28BEC803"/>
    <w:rsid w:val="28E45449"/>
    <w:rsid w:val="29C762B1"/>
    <w:rsid w:val="29EC718D"/>
    <w:rsid w:val="2A306B94"/>
    <w:rsid w:val="2B2945A0"/>
    <w:rsid w:val="2B3E4633"/>
    <w:rsid w:val="2B57643A"/>
    <w:rsid w:val="2BEFA14E"/>
    <w:rsid w:val="2C18D819"/>
    <w:rsid w:val="2C1BE1F6"/>
    <w:rsid w:val="2C599DE8"/>
    <w:rsid w:val="2DE0AF6A"/>
    <w:rsid w:val="2E562651"/>
    <w:rsid w:val="2E5F65D7"/>
    <w:rsid w:val="30B47DE8"/>
    <w:rsid w:val="30F681A1"/>
    <w:rsid w:val="31D3F39D"/>
    <w:rsid w:val="31F6F9A2"/>
    <w:rsid w:val="3218F76F"/>
    <w:rsid w:val="32388C57"/>
    <w:rsid w:val="3269AF89"/>
    <w:rsid w:val="327D95C1"/>
    <w:rsid w:val="32E07671"/>
    <w:rsid w:val="3376898F"/>
    <w:rsid w:val="355317A6"/>
    <w:rsid w:val="35EF6574"/>
    <w:rsid w:val="3666894B"/>
    <w:rsid w:val="36C123C8"/>
    <w:rsid w:val="37FC11BE"/>
    <w:rsid w:val="380D8FF1"/>
    <w:rsid w:val="38DF27E7"/>
    <w:rsid w:val="38FEBDEB"/>
    <w:rsid w:val="39D1F679"/>
    <w:rsid w:val="3A2C6B95"/>
    <w:rsid w:val="3B37E6B2"/>
    <w:rsid w:val="3BAB7E7B"/>
    <w:rsid w:val="3BE650AB"/>
    <w:rsid w:val="3C8CEDEB"/>
    <w:rsid w:val="3CE0B02F"/>
    <w:rsid w:val="3D1E6529"/>
    <w:rsid w:val="3D2771CC"/>
    <w:rsid w:val="3D277CB9"/>
    <w:rsid w:val="3D795D15"/>
    <w:rsid w:val="3DBB944B"/>
    <w:rsid w:val="3DE25D53"/>
    <w:rsid w:val="3E2BE80D"/>
    <w:rsid w:val="3E6C2A64"/>
    <w:rsid w:val="3E9DF160"/>
    <w:rsid w:val="3F2C2B07"/>
    <w:rsid w:val="3FEC1D8F"/>
    <w:rsid w:val="403EC4E3"/>
    <w:rsid w:val="40632837"/>
    <w:rsid w:val="40E1D4FA"/>
    <w:rsid w:val="42A7435E"/>
    <w:rsid w:val="432B406D"/>
    <w:rsid w:val="439E1563"/>
    <w:rsid w:val="446568AC"/>
    <w:rsid w:val="4507F8ED"/>
    <w:rsid w:val="452EDC06"/>
    <w:rsid w:val="4546979B"/>
    <w:rsid w:val="45CB7922"/>
    <w:rsid w:val="472B149F"/>
    <w:rsid w:val="4787D78F"/>
    <w:rsid w:val="485D0FBE"/>
    <w:rsid w:val="488B9CE7"/>
    <w:rsid w:val="489786A6"/>
    <w:rsid w:val="48BAF538"/>
    <w:rsid w:val="48C9A016"/>
    <w:rsid w:val="48E7C788"/>
    <w:rsid w:val="49136FD9"/>
    <w:rsid w:val="49A4DAB8"/>
    <w:rsid w:val="4A1F8E7C"/>
    <w:rsid w:val="4A996D21"/>
    <w:rsid w:val="4AF45E0B"/>
    <w:rsid w:val="4B54ADA2"/>
    <w:rsid w:val="4BA023ED"/>
    <w:rsid w:val="4BF65E65"/>
    <w:rsid w:val="4C955C62"/>
    <w:rsid w:val="4CA2C4DF"/>
    <w:rsid w:val="4D86C1D1"/>
    <w:rsid w:val="4D89E46D"/>
    <w:rsid w:val="4E70B271"/>
    <w:rsid w:val="4FD4260E"/>
    <w:rsid w:val="51701BDA"/>
    <w:rsid w:val="51703810"/>
    <w:rsid w:val="51D5EE7E"/>
    <w:rsid w:val="51F42071"/>
    <w:rsid w:val="5224A8EA"/>
    <w:rsid w:val="5239CA71"/>
    <w:rsid w:val="52638E1D"/>
    <w:rsid w:val="52D72613"/>
    <w:rsid w:val="535F99C5"/>
    <w:rsid w:val="53942B01"/>
    <w:rsid w:val="54506736"/>
    <w:rsid w:val="55939D20"/>
    <w:rsid w:val="55AE90D5"/>
    <w:rsid w:val="55AED5DE"/>
    <w:rsid w:val="5619BFC5"/>
    <w:rsid w:val="56EF17CA"/>
    <w:rsid w:val="57AF1D17"/>
    <w:rsid w:val="581F1058"/>
    <w:rsid w:val="587A89AA"/>
    <w:rsid w:val="5894C9BD"/>
    <w:rsid w:val="591E751A"/>
    <w:rsid w:val="5AB19C12"/>
    <w:rsid w:val="5AD30B09"/>
    <w:rsid w:val="5B2D6F14"/>
    <w:rsid w:val="5B3787A9"/>
    <w:rsid w:val="5B4A721E"/>
    <w:rsid w:val="5B973FBB"/>
    <w:rsid w:val="5B9EC5EE"/>
    <w:rsid w:val="5C1A8A36"/>
    <w:rsid w:val="5C6CBCF5"/>
    <w:rsid w:val="5CC7301C"/>
    <w:rsid w:val="5D1C29D3"/>
    <w:rsid w:val="5D4B8DCB"/>
    <w:rsid w:val="5D557A53"/>
    <w:rsid w:val="5ED87E35"/>
    <w:rsid w:val="5FB93E3E"/>
    <w:rsid w:val="60699235"/>
    <w:rsid w:val="60C42FC7"/>
    <w:rsid w:val="60D1363B"/>
    <w:rsid w:val="6134D3F3"/>
    <w:rsid w:val="618EF560"/>
    <w:rsid w:val="61D6C77C"/>
    <w:rsid w:val="6252589E"/>
    <w:rsid w:val="6270805A"/>
    <w:rsid w:val="62E8022F"/>
    <w:rsid w:val="62F52837"/>
    <w:rsid w:val="63C3A8C6"/>
    <w:rsid w:val="646B7C6A"/>
    <w:rsid w:val="6504E102"/>
    <w:rsid w:val="6553F6CC"/>
    <w:rsid w:val="65DD6E54"/>
    <w:rsid w:val="65DE6E4D"/>
    <w:rsid w:val="663C9807"/>
    <w:rsid w:val="66C15A8A"/>
    <w:rsid w:val="67137761"/>
    <w:rsid w:val="67424ED5"/>
    <w:rsid w:val="682D8AC8"/>
    <w:rsid w:val="68E3CF5C"/>
    <w:rsid w:val="68F86A51"/>
    <w:rsid w:val="6A381053"/>
    <w:rsid w:val="6B352109"/>
    <w:rsid w:val="6B61A70D"/>
    <w:rsid w:val="6C24A75D"/>
    <w:rsid w:val="6D21DC00"/>
    <w:rsid w:val="6E4C4835"/>
    <w:rsid w:val="71317FA6"/>
    <w:rsid w:val="71EDDBF5"/>
    <w:rsid w:val="7285AC22"/>
    <w:rsid w:val="729E289B"/>
    <w:rsid w:val="72F8831A"/>
    <w:rsid w:val="735BED5F"/>
    <w:rsid w:val="735EDC9A"/>
    <w:rsid w:val="73ED33E7"/>
    <w:rsid w:val="740319EA"/>
    <w:rsid w:val="748CC347"/>
    <w:rsid w:val="74A03907"/>
    <w:rsid w:val="74B8F4C4"/>
    <w:rsid w:val="74DB59E7"/>
    <w:rsid w:val="74DD3567"/>
    <w:rsid w:val="74F99756"/>
    <w:rsid w:val="752573AA"/>
    <w:rsid w:val="75354618"/>
    <w:rsid w:val="7559DF24"/>
    <w:rsid w:val="7571109D"/>
    <w:rsid w:val="75CABCEB"/>
    <w:rsid w:val="75DCFF18"/>
    <w:rsid w:val="768D6B20"/>
    <w:rsid w:val="7719FA7D"/>
    <w:rsid w:val="779CB369"/>
    <w:rsid w:val="779E30EE"/>
    <w:rsid w:val="78EF435C"/>
    <w:rsid w:val="79B9B8EB"/>
    <w:rsid w:val="7A499C65"/>
    <w:rsid w:val="7A5BBB58"/>
    <w:rsid w:val="7AA39BE5"/>
    <w:rsid w:val="7B1D53C8"/>
    <w:rsid w:val="7BB4C2C0"/>
    <w:rsid w:val="7C069265"/>
    <w:rsid w:val="7C99AF45"/>
    <w:rsid w:val="7D6C8315"/>
    <w:rsid w:val="7DB83A86"/>
    <w:rsid w:val="7E618C43"/>
    <w:rsid w:val="7EF2764A"/>
    <w:rsid w:val="7F598D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EED6534"/>
  <w15:docId w15:val="{2712FD84-3C54-4765-B18F-4FE91802BC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6F7B64"/>
    <w:pPr>
      <w:spacing w:after="0" w:line="240" w:lineRule="auto"/>
    </w:pPr>
    <w:rPr>
      <w:rFonts w:ascii="Times New Roman" w:eastAsiaTheme="minorEastAsia" w:hAnsi="Times New Roman" w:cs="Times New Roman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DF3067"/>
    <w:pPr>
      <w:ind w:left="720"/>
      <w:contextualSpacing/>
    </w:pPr>
  </w:style>
  <w:style w:type="character" w:styleId="Hipercze">
    <w:name w:val="Hyperlink"/>
    <w:basedOn w:val="Domylnaczcionkaakapitu"/>
    <w:uiPriority w:val="99"/>
    <w:unhideWhenUsed/>
    <w:rsid w:val="00FA6E49"/>
    <w:rPr>
      <w:color w:val="0563C1" w:themeColor="hyperlink"/>
      <w:u w:val="single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FA6E49"/>
    <w:rPr>
      <w:color w:val="605E5C"/>
      <w:shd w:val="clear" w:color="auto" w:fill="E1DFDD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830513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830513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830513"/>
    <w:rPr>
      <w:rFonts w:ascii="Times New Roman" w:eastAsiaTheme="minorEastAsia" w:hAnsi="Times New Roman" w:cs="Times New Roman"/>
      <w:sz w:val="20"/>
      <w:szCs w:val="20"/>
      <w:lang w:eastAsia="pl-PL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830513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830513"/>
    <w:rPr>
      <w:rFonts w:ascii="Times New Roman" w:eastAsiaTheme="minorEastAsia" w:hAnsi="Times New Roman" w:cs="Times New Roman"/>
      <w:b/>
      <w:bCs/>
      <w:sz w:val="20"/>
      <w:szCs w:val="20"/>
      <w:lang w:eastAsia="pl-PL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830513"/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830513"/>
    <w:rPr>
      <w:rFonts w:ascii="Segoe UI" w:eastAsiaTheme="minorEastAsia" w:hAnsi="Segoe UI" w:cs="Segoe UI"/>
      <w:sz w:val="18"/>
      <w:szCs w:val="18"/>
      <w:lang w:eastAsia="pl-PL"/>
    </w:rPr>
  </w:style>
  <w:style w:type="paragraph" w:customStyle="1" w:styleId="Default">
    <w:name w:val="Default"/>
    <w:rsid w:val="00830513"/>
    <w:pPr>
      <w:autoSpaceDE w:val="0"/>
      <w:autoSpaceDN w:val="0"/>
      <w:adjustRightInd w:val="0"/>
      <w:spacing w:after="0" w:line="240" w:lineRule="auto"/>
    </w:pPr>
    <w:rPr>
      <w:rFonts w:ascii="Arial" w:eastAsiaTheme="minorEastAsia" w:hAnsi="Arial" w:cs="Arial"/>
      <w:color w:val="000000"/>
      <w:sz w:val="24"/>
      <w:szCs w:val="24"/>
      <w:lang w:eastAsia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39207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5" Type="http://schemas.openxmlformats.org/officeDocument/2006/relationships/numbering" Target="numbering.xml"/><Relationship Id="rId10" Type="http://schemas.openxmlformats.org/officeDocument/2006/relationships/theme" Target="theme/theme1.xml"/><Relationship Id="R1bacec72caf44428" Type="http://schemas.microsoft.com/office/2018/08/relationships/commentsExtensible" Target="commentsExtensible.xml"/><Relationship Id="rId4" Type="http://schemas.openxmlformats.org/officeDocument/2006/relationships/customXml" Target="../customXml/item4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602276395AB4214889DCC2CB3F0E0D10" ma:contentTypeVersion="5" ma:contentTypeDescription="Utwórz nowy dokument." ma:contentTypeScope="" ma:versionID="f5618bc8e87464bede2b1c45db2cea29">
  <xsd:schema xmlns:xsd="http://www.w3.org/2001/XMLSchema" xmlns:xs="http://www.w3.org/2001/XMLSchema" xmlns:p="http://schemas.microsoft.com/office/2006/metadata/properties" xmlns:ns2="540b0e71-38f5-4c1c-a933-30d241c26f83" xmlns:ns3="6e203b43-8c10-4c42-ab26-f699a314c137" targetNamespace="http://schemas.microsoft.com/office/2006/metadata/properties" ma:root="true" ma:fieldsID="77455ab43f78985686d14494931b7ea5" ns2:_="" ns3:_="">
    <xsd:import namespace="540b0e71-38f5-4c1c-a933-30d241c26f83"/>
    <xsd:import namespace="6e203b43-8c10-4c42-ab26-f699a314c13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40b0e71-38f5-4c1c-a933-30d241c26f8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e203b43-8c10-4c42-ab26-f699a314c137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0B0B94E-34B6-4748-BB3B-48DB916F758E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1FC7EAA1-06F0-4E62-9F18-BD6ABA9A431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82921AA-3E92-4301-A953-07DB05AE041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40b0e71-38f5-4c1c-a933-30d241c26f83"/>
    <ds:schemaRef ds:uri="6e203b43-8c10-4c42-ab26-f699a314c13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1955546F-EE43-46D0-BCDE-F29800EAA2F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28</Words>
  <Characters>1374</Characters>
  <Application>Microsoft Office Word</Application>
  <DocSecurity>0</DocSecurity>
  <Lines>11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Wojciech Wachowicz</cp:lastModifiedBy>
  <cp:revision>2</cp:revision>
  <cp:lastPrinted>2020-09-25T15:33:00Z</cp:lastPrinted>
  <dcterms:created xsi:type="dcterms:W3CDTF">2020-10-20T10:53:00Z</dcterms:created>
  <dcterms:modified xsi:type="dcterms:W3CDTF">2020-10-20T10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02276395AB4214889DCC2CB3F0E0D10</vt:lpwstr>
  </property>
</Properties>
</file>